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page" w:horzAnchor="margin" w:tblpXSpec="center" w:tblpY="526"/>
        <w:tblW w:w="15276" w:type="dxa"/>
        <w:tblLook w:val="04A0" w:firstRow="1" w:lastRow="0" w:firstColumn="1" w:lastColumn="0" w:noHBand="0" w:noVBand="1"/>
      </w:tblPr>
      <w:tblGrid>
        <w:gridCol w:w="1242"/>
        <w:gridCol w:w="532"/>
        <w:gridCol w:w="2632"/>
        <w:gridCol w:w="2648"/>
        <w:gridCol w:w="2410"/>
        <w:gridCol w:w="2835"/>
        <w:gridCol w:w="2977"/>
      </w:tblGrid>
      <w:tr w:rsidR="00CB0002" w:rsidRPr="00E60E17" w14:paraId="6F8FE10F" w14:textId="77777777" w:rsidTr="003F666D">
        <w:trPr>
          <w:trHeight w:val="374"/>
        </w:trPr>
        <w:tc>
          <w:tcPr>
            <w:tcW w:w="15276" w:type="dxa"/>
            <w:gridSpan w:val="7"/>
            <w:noWrap/>
            <w:hideMark/>
          </w:tcPr>
          <w:p w14:paraId="2E9577A6" w14:textId="445F9B27" w:rsidR="00CB0002" w:rsidRPr="00E60E17" w:rsidRDefault="00CB0002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.C.</w:t>
            </w:r>
          </w:p>
          <w:p w14:paraId="371BD9A6" w14:textId="77777777" w:rsidR="00CB0002" w:rsidRPr="00E60E17" w:rsidRDefault="00CB0002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Çanakkale Onsekiz Mart Üniversitesi </w:t>
            </w:r>
          </w:p>
          <w:p w14:paraId="42797914" w14:textId="77777777" w:rsidR="00CB0002" w:rsidRPr="00E60E17" w:rsidRDefault="00CB0002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Çan Uygulamalı Bilimler Yüksekokulu </w:t>
            </w:r>
          </w:p>
          <w:p w14:paraId="4926C63D" w14:textId="77777777" w:rsidR="00CB0002" w:rsidRPr="00E60E17" w:rsidRDefault="00CB0002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İş Sağlığı ve Güvenliği Bölümü 1. Sınıf Haftalık Ders Programı</w:t>
            </w:r>
          </w:p>
        </w:tc>
      </w:tr>
      <w:tr w:rsidR="00CB0002" w:rsidRPr="00E60E17" w14:paraId="6E17CDE5" w14:textId="77777777" w:rsidTr="003F666D">
        <w:trPr>
          <w:trHeight w:val="600"/>
        </w:trPr>
        <w:tc>
          <w:tcPr>
            <w:tcW w:w="1242" w:type="dxa"/>
            <w:noWrap/>
            <w:vAlign w:val="center"/>
            <w:hideMark/>
          </w:tcPr>
          <w:p w14:paraId="7DB9E08D" w14:textId="77777777" w:rsidR="00CB0002" w:rsidRPr="00E60E17" w:rsidRDefault="00CB0002" w:rsidP="003F666D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Eğitim Dönemi</w:t>
            </w:r>
          </w:p>
        </w:tc>
        <w:tc>
          <w:tcPr>
            <w:tcW w:w="5812" w:type="dxa"/>
            <w:gridSpan w:val="3"/>
            <w:noWrap/>
            <w:hideMark/>
          </w:tcPr>
          <w:p w14:paraId="5EE874D6" w14:textId="60B9EF60" w:rsidR="00CB0002" w:rsidRPr="00E60E17" w:rsidRDefault="00CB0002" w:rsidP="003F666D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20</w:t>
            </w:r>
            <w:r>
              <w:rPr>
                <w:sz w:val="17"/>
                <w:szCs w:val="17"/>
              </w:rPr>
              <w:t>20</w:t>
            </w:r>
            <w:r w:rsidRPr="00E60E17">
              <w:rPr>
                <w:sz w:val="17"/>
                <w:szCs w:val="17"/>
              </w:rPr>
              <w:t>-202</w:t>
            </w:r>
            <w:r>
              <w:rPr>
                <w:sz w:val="17"/>
                <w:szCs w:val="17"/>
              </w:rPr>
              <w:t>1</w:t>
            </w:r>
            <w:r w:rsidRPr="00E60E17">
              <w:rPr>
                <w:sz w:val="17"/>
                <w:szCs w:val="17"/>
              </w:rPr>
              <w:t>/ Güz Yarıyılı</w:t>
            </w:r>
          </w:p>
        </w:tc>
        <w:tc>
          <w:tcPr>
            <w:tcW w:w="2410" w:type="dxa"/>
            <w:noWrap/>
            <w:hideMark/>
          </w:tcPr>
          <w:p w14:paraId="16D71A13" w14:textId="77777777" w:rsidR="00CB0002" w:rsidRPr="00E60E17" w:rsidRDefault="00CB0002" w:rsidP="003F666D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 </w:t>
            </w:r>
          </w:p>
        </w:tc>
        <w:tc>
          <w:tcPr>
            <w:tcW w:w="2835" w:type="dxa"/>
            <w:noWrap/>
            <w:hideMark/>
          </w:tcPr>
          <w:p w14:paraId="551006B2" w14:textId="77777777" w:rsidR="00CB0002" w:rsidRPr="00E60E17" w:rsidRDefault="00CB0002" w:rsidP="003F666D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 </w:t>
            </w:r>
          </w:p>
        </w:tc>
        <w:tc>
          <w:tcPr>
            <w:tcW w:w="2977" w:type="dxa"/>
            <w:noWrap/>
            <w:hideMark/>
          </w:tcPr>
          <w:p w14:paraId="62DDB28E" w14:textId="77777777" w:rsidR="00CB0002" w:rsidRPr="00E60E17" w:rsidRDefault="00CB0002" w:rsidP="003F666D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 </w:t>
            </w:r>
          </w:p>
        </w:tc>
      </w:tr>
      <w:tr w:rsidR="00CB0002" w:rsidRPr="00E60E17" w14:paraId="56DABA32" w14:textId="77777777" w:rsidTr="003F666D">
        <w:trPr>
          <w:trHeight w:val="374"/>
        </w:trPr>
        <w:tc>
          <w:tcPr>
            <w:tcW w:w="1242" w:type="dxa"/>
            <w:noWrap/>
            <w:vAlign w:val="center"/>
            <w:hideMark/>
          </w:tcPr>
          <w:p w14:paraId="2242C201" w14:textId="77777777" w:rsidR="00CB0002" w:rsidRPr="00E60E17" w:rsidRDefault="00CB0002" w:rsidP="003F666D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Saat Aralığı</w:t>
            </w:r>
          </w:p>
        </w:tc>
        <w:tc>
          <w:tcPr>
            <w:tcW w:w="532" w:type="dxa"/>
            <w:noWrap/>
            <w:hideMark/>
          </w:tcPr>
          <w:p w14:paraId="761964EB" w14:textId="77777777" w:rsidR="00CB0002" w:rsidRPr="00E60E17" w:rsidRDefault="00CB0002" w:rsidP="003F666D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Saat</w:t>
            </w:r>
          </w:p>
        </w:tc>
        <w:tc>
          <w:tcPr>
            <w:tcW w:w="2632" w:type="dxa"/>
            <w:noWrap/>
            <w:hideMark/>
          </w:tcPr>
          <w:p w14:paraId="4741934A" w14:textId="77777777" w:rsidR="00CB0002" w:rsidRPr="00E60E17" w:rsidRDefault="00CB0002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Pazartesi</w:t>
            </w:r>
          </w:p>
        </w:tc>
        <w:tc>
          <w:tcPr>
            <w:tcW w:w="2648" w:type="dxa"/>
            <w:noWrap/>
            <w:hideMark/>
          </w:tcPr>
          <w:p w14:paraId="39BC6AE7" w14:textId="77777777" w:rsidR="00CB0002" w:rsidRPr="00E60E17" w:rsidRDefault="00CB0002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Salı</w:t>
            </w:r>
          </w:p>
        </w:tc>
        <w:tc>
          <w:tcPr>
            <w:tcW w:w="2410" w:type="dxa"/>
            <w:noWrap/>
            <w:hideMark/>
          </w:tcPr>
          <w:p w14:paraId="0C5E04C6" w14:textId="77777777" w:rsidR="00CB0002" w:rsidRPr="00E60E17" w:rsidRDefault="00CB0002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Çarşamba</w:t>
            </w:r>
          </w:p>
        </w:tc>
        <w:tc>
          <w:tcPr>
            <w:tcW w:w="2835" w:type="dxa"/>
            <w:noWrap/>
            <w:hideMark/>
          </w:tcPr>
          <w:p w14:paraId="0DE9E624" w14:textId="77777777" w:rsidR="00CB0002" w:rsidRPr="00E60E17" w:rsidRDefault="00CB0002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Perşembe</w:t>
            </w:r>
          </w:p>
        </w:tc>
        <w:tc>
          <w:tcPr>
            <w:tcW w:w="2977" w:type="dxa"/>
            <w:noWrap/>
            <w:hideMark/>
          </w:tcPr>
          <w:p w14:paraId="612EAE1F" w14:textId="77777777" w:rsidR="00CB0002" w:rsidRPr="00E60E17" w:rsidRDefault="00CB0002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Cuma</w:t>
            </w:r>
          </w:p>
        </w:tc>
      </w:tr>
      <w:tr w:rsidR="00B008C9" w:rsidRPr="00E60E17" w14:paraId="5E7082B3" w14:textId="77777777" w:rsidTr="003F666D">
        <w:trPr>
          <w:trHeight w:val="570"/>
        </w:trPr>
        <w:tc>
          <w:tcPr>
            <w:tcW w:w="1242" w:type="dxa"/>
            <w:noWrap/>
            <w:vAlign w:val="center"/>
          </w:tcPr>
          <w:p w14:paraId="2025EF53" w14:textId="77777777" w:rsidR="00B008C9" w:rsidRPr="00296946" w:rsidRDefault="00B008C9" w:rsidP="003F666D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8:25-09:10</w:t>
            </w:r>
          </w:p>
        </w:tc>
        <w:tc>
          <w:tcPr>
            <w:tcW w:w="532" w:type="dxa"/>
            <w:noWrap/>
            <w:vAlign w:val="center"/>
            <w:hideMark/>
          </w:tcPr>
          <w:p w14:paraId="6A5B10DA" w14:textId="77777777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</w:t>
            </w:r>
          </w:p>
        </w:tc>
        <w:tc>
          <w:tcPr>
            <w:tcW w:w="2632" w:type="dxa"/>
            <w:noWrap/>
            <w:vAlign w:val="center"/>
          </w:tcPr>
          <w:p w14:paraId="32677390" w14:textId="77777777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T)</w:t>
            </w:r>
          </w:p>
          <w:p w14:paraId="29A800D9" w14:textId="77777777" w:rsidR="00B008C9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 (Dr. Öğr. Üyesi </w:t>
            </w:r>
            <w:r>
              <w:rPr>
                <w:sz w:val="17"/>
                <w:szCs w:val="17"/>
              </w:rPr>
              <w:t>Muzaffer YÜCEL</w:t>
            </w:r>
            <w:r w:rsidRPr="00E60E17">
              <w:rPr>
                <w:sz w:val="17"/>
                <w:szCs w:val="17"/>
              </w:rPr>
              <w:t>)</w:t>
            </w:r>
          </w:p>
          <w:p w14:paraId="42A262E5" w14:textId="7BA2A52F" w:rsidR="00AA5164" w:rsidRPr="00E60E17" w:rsidRDefault="00AA5164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14:paraId="6E8ED7A4" w14:textId="77777777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Atatürk İlkeleri ve İnkılap Tarihi I</w:t>
            </w:r>
          </w:p>
          <w:p w14:paraId="6AB8D404" w14:textId="319EA17B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Öğr. </w:t>
            </w:r>
            <w:r>
              <w:rPr>
                <w:sz w:val="17"/>
                <w:szCs w:val="17"/>
              </w:rPr>
              <w:t>Gör. Şirin EKER)</w:t>
            </w:r>
          </w:p>
        </w:tc>
        <w:tc>
          <w:tcPr>
            <w:tcW w:w="2410" w:type="dxa"/>
            <w:noWrap/>
            <w:vAlign w:val="center"/>
          </w:tcPr>
          <w:p w14:paraId="40F9099A" w14:textId="77777777" w:rsidR="00B008C9" w:rsidRPr="00393969" w:rsidRDefault="00B008C9" w:rsidP="003F666D">
            <w:pPr>
              <w:jc w:val="center"/>
              <w:rPr>
                <w:sz w:val="17"/>
                <w:szCs w:val="17"/>
              </w:rPr>
            </w:pPr>
            <w:r w:rsidRPr="00393969">
              <w:rPr>
                <w:sz w:val="17"/>
                <w:szCs w:val="17"/>
              </w:rPr>
              <w:t>Resim I</w:t>
            </w:r>
          </w:p>
          <w:p w14:paraId="4FAA7BB6" w14:textId="7318B072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  <w:r w:rsidRPr="00393969">
              <w:rPr>
                <w:sz w:val="17"/>
                <w:szCs w:val="17"/>
              </w:rPr>
              <w:t>(</w:t>
            </w:r>
            <w:r w:rsidR="009841AE">
              <w:rPr>
                <w:sz w:val="17"/>
                <w:szCs w:val="17"/>
              </w:rPr>
              <w:t>Dr. Öğr</w:t>
            </w:r>
            <w:r w:rsidRPr="00393969">
              <w:rPr>
                <w:sz w:val="17"/>
                <w:szCs w:val="17"/>
              </w:rPr>
              <w:t>.</w:t>
            </w:r>
            <w:r w:rsidR="00393969">
              <w:rPr>
                <w:sz w:val="17"/>
                <w:szCs w:val="17"/>
              </w:rPr>
              <w:t xml:space="preserve"> </w:t>
            </w:r>
            <w:r w:rsidR="009841AE">
              <w:rPr>
                <w:sz w:val="17"/>
                <w:szCs w:val="17"/>
              </w:rPr>
              <w:t xml:space="preserve">Üyesi </w:t>
            </w:r>
            <w:r w:rsidR="00393969">
              <w:rPr>
                <w:sz w:val="17"/>
                <w:szCs w:val="17"/>
              </w:rPr>
              <w:t>Tuba BATU</w:t>
            </w:r>
            <w:r w:rsidRPr="00393969">
              <w:rPr>
                <w:sz w:val="17"/>
                <w:szCs w:val="17"/>
              </w:rPr>
              <w:t>)</w:t>
            </w:r>
          </w:p>
        </w:tc>
        <w:tc>
          <w:tcPr>
            <w:tcW w:w="2835" w:type="dxa"/>
            <w:noWrap/>
            <w:vAlign w:val="center"/>
          </w:tcPr>
          <w:p w14:paraId="1EEDFD50" w14:textId="28E32DC5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77" w:type="dxa"/>
            <w:noWrap/>
            <w:vAlign w:val="center"/>
          </w:tcPr>
          <w:p w14:paraId="2B1BA408" w14:textId="7ED998AF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</w:p>
        </w:tc>
      </w:tr>
      <w:tr w:rsidR="00B008C9" w:rsidRPr="00E60E17" w14:paraId="57256308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1D52E4EC" w14:textId="77777777" w:rsidR="00B008C9" w:rsidRPr="00296946" w:rsidRDefault="00B008C9" w:rsidP="003F666D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9:15-10:00</w:t>
            </w:r>
          </w:p>
        </w:tc>
        <w:tc>
          <w:tcPr>
            <w:tcW w:w="532" w:type="dxa"/>
            <w:noWrap/>
            <w:vAlign w:val="center"/>
            <w:hideMark/>
          </w:tcPr>
          <w:p w14:paraId="1024E7B0" w14:textId="77777777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2</w:t>
            </w:r>
          </w:p>
        </w:tc>
        <w:tc>
          <w:tcPr>
            <w:tcW w:w="2632" w:type="dxa"/>
            <w:noWrap/>
            <w:vAlign w:val="center"/>
          </w:tcPr>
          <w:p w14:paraId="7A74B7F6" w14:textId="2D355994" w:rsidR="00A64E8A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T)</w:t>
            </w:r>
          </w:p>
          <w:p w14:paraId="086308AB" w14:textId="21AD2740" w:rsidR="00B008C9" w:rsidRPr="00E60E17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Öğr. Üyesi </w:t>
            </w:r>
            <w:r>
              <w:rPr>
                <w:sz w:val="17"/>
                <w:szCs w:val="17"/>
              </w:rPr>
              <w:t>Muzaffer YÜCEL</w:t>
            </w:r>
          </w:p>
        </w:tc>
        <w:tc>
          <w:tcPr>
            <w:tcW w:w="2648" w:type="dxa"/>
            <w:noWrap/>
            <w:vAlign w:val="center"/>
          </w:tcPr>
          <w:p w14:paraId="1B121D02" w14:textId="77777777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Atatürk İlkeleri ve İnkılap Tarihi I</w:t>
            </w:r>
          </w:p>
          <w:p w14:paraId="532DACB3" w14:textId="20EF920C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Öğr. </w:t>
            </w:r>
            <w:r>
              <w:rPr>
                <w:sz w:val="17"/>
                <w:szCs w:val="17"/>
              </w:rPr>
              <w:t>Gör. Şirin EKER)</w:t>
            </w:r>
          </w:p>
        </w:tc>
        <w:tc>
          <w:tcPr>
            <w:tcW w:w="2410" w:type="dxa"/>
            <w:noWrap/>
            <w:vAlign w:val="center"/>
          </w:tcPr>
          <w:p w14:paraId="59915574" w14:textId="77777777" w:rsidR="009841AE" w:rsidRPr="00393969" w:rsidRDefault="009841AE" w:rsidP="003F666D">
            <w:pPr>
              <w:jc w:val="center"/>
              <w:rPr>
                <w:sz w:val="17"/>
                <w:szCs w:val="17"/>
              </w:rPr>
            </w:pPr>
            <w:r w:rsidRPr="00393969">
              <w:rPr>
                <w:sz w:val="17"/>
                <w:szCs w:val="17"/>
              </w:rPr>
              <w:t>Resim I</w:t>
            </w:r>
          </w:p>
          <w:p w14:paraId="1A4743B1" w14:textId="378835A2" w:rsidR="00B008C9" w:rsidRPr="00E60E17" w:rsidRDefault="009841AE" w:rsidP="003F666D">
            <w:pPr>
              <w:jc w:val="center"/>
              <w:rPr>
                <w:sz w:val="17"/>
                <w:szCs w:val="17"/>
              </w:rPr>
            </w:pPr>
            <w:r w:rsidRPr="00393969">
              <w:rPr>
                <w:sz w:val="17"/>
                <w:szCs w:val="17"/>
              </w:rPr>
              <w:t>(</w:t>
            </w:r>
            <w:r>
              <w:rPr>
                <w:sz w:val="17"/>
                <w:szCs w:val="17"/>
              </w:rPr>
              <w:t>Dr. Öğr</w:t>
            </w:r>
            <w:r w:rsidRPr="00393969">
              <w:rPr>
                <w:sz w:val="17"/>
                <w:szCs w:val="17"/>
              </w:rPr>
              <w:t>.</w:t>
            </w:r>
            <w:r>
              <w:rPr>
                <w:sz w:val="17"/>
                <w:szCs w:val="17"/>
              </w:rPr>
              <w:t xml:space="preserve"> Üyesi Tuba BATU</w:t>
            </w:r>
            <w:r w:rsidRPr="00393969">
              <w:rPr>
                <w:sz w:val="17"/>
                <w:szCs w:val="17"/>
              </w:rPr>
              <w:t>)</w:t>
            </w:r>
          </w:p>
        </w:tc>
        <w:tc>
          <w:tcPr>
            <w:tcW w:w="2835" w:type="dxa"/>
            <w:noWrap/>
            <w:vAlign w:val="center"/>
          </w:tcPr>
          <w:p w14:paraId="0AF99E0A" w14:textId="2E5FA500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77" w:type="dxa"/>
            <w:noWrap/>
            <w:vAlign w:val="center"/>
          </w:tcPr>
          <w:p w14:paraId="558B2C0A" w14:textId="7CC365EF" w:rsidR="00B008C9" w:rsidRPr="00E60E17" w:rsidRDefault="00B008C9" w:rsidP="003F666D">
            <w:pPr>
              <w:jc w:val="center"/>
              <w:rPr>
                <w:sz w:val="17"/>
                <w:szCs w:val="17"/>
              </w:rPr>
            </w:pPr>
          </w:p>
        </w:tc>
      </w:tr>
      <w:tr w:rsidR="00A64E8A" w:rsidRPr="00E60E17" w14:paraId="06A5C39C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50551D38" w14:textId="77777777" w:rsidR="00A64E8A" w:rsidRPr="00296946" w:rsidRDefault="00A64E8A" w:rsidP="003F666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05-10:50</w:t>
            </w:r>
          </w:p>
        </w:tc>
        <w:tc>
          <w:tcPr>
            <w:tcW w:w="532" w:type="dxa"/>
            <w:noWrap/>
            <w:vAlign w:val="center"/>
            <w:hideMark/>
          </w:tcPr>
          <w:p w14:paraId="6C4EDC16" w14:textId="77777777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3</w:t>
            </w:r>
          </w:p>
        </w:tc>
        <w:tc>
          <w:tcPr>
            <w:tcW w:w="2632" w:type="dxa"/>
            <w:noWrap/>
            <w:vAlign w:val="center"/>
          </w:tcPr>
          <w:p w14:paraId="76607625" w14:textId="0DD043D6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</w:t>
            </w:r>
            <w:r>
              <w:rPr>
                <w:sz w:val="17"/>
                <w:szCs w:val="17"/>
              </w:rPr>
              <w:t>U</w:t>
            </w:r>
            <w:r w:rsidRPr="00E60E17">
              <w:rPr>
                <w:sz w:val="17"/>
                <w:szCs w:val="17"/>
              </w:rPr>
              <w:t>)</w:t>
            </w:r>
          </w:p>
          <w:p w14:paraId="3E8B0B59" w14:textId="6DA16F1C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 (Dr. Öğr. Üyesi </w:t>
            </w:r>
            <w:r>
              <w:rPr>
                <w:sz w:val="17"/>
                <w:szCs w:val="17"/>
              </w:rPr>
              <w:t>Muzaffer YÜCEL</w:t>
            </w:r>
            <w:r w:rsidRPr="00E60E17">
              <w:rPr>
                <w:sz w:val="17"/>
                <w:szCs w:val="17"/>
              </w:rPr>
              <w:t>)</w:t>
            </w:r>
          </w:p>
        </w:tc>
        <w:tc>
          <w:tcPr>
            <w:tcW w:w="2648" w:type="dxa"/>
            <w:noWrap/>
            <w:vAlign w:val="center"/>
          </w:tcPr>
          <w:p w14:paraId="7428AC4E" w14:textId="77777777" w:rsidR="00A64E8A" w:rsidRPr="00CE295C" w:rsidRDefault="00A64E8A" w:rsidP="003F666D">
            <w:pPr>
              <w:jc w:val="center"/>
              <w:rPr>
                <w:sz w:val="17"/>
                <w:szCs w:val="17"/>
              </w:rPr>
            </w:pPr>
            <w:r w:rsidRPr="00CE295C">
              <w:rPr>
                <w:sz w:val="17"/>
                <w:szCs w:val="17"/>
              </w:rPr>
              <w:t>Temel Kimya</w:t>
            </w:r>
          </w:p>
          <w:p w14:paraId="4BB9F6E9" w14:textId="687F7579" w:rsidR="00A64E8A" w:rsidRPr="00CE295C" w:rsidRDefault="00A64E8A" w:rsidP="003F666D">
            <w:pPr>
              <w:jc w:val="center"/>
              <w:rPr>
                <w:sz w:val="17"/>
                <w:szCs w:val="17"/>
              </w:rPr>
            </w:pPr>
            <w:r w:rsidRPr="00CE295C">
              <w:rPr>
                <w:sz w:val="17"/>
                <w:szCs w:val="17"/>
              </w:rPr>
              <w:t>(Öğr. Gör. Arzu EKER)</w:t>
            </w:r>
          </w:p>
        </w:tc>
        <w:tc>
          <w:tcPr>
            <w:tcW w:w="2410" w:type="dxa"/>
            <w:noWrap/>
            <w:vAlign w:val="center"/>
          </w:tcPr>
          <w:p w14:paraId="38421AB1" w14:textId="47EC22E7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14:paraId="2F20279B" w14:textId="2649C0F3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77" w:type="dxa"/>
            <w:noWrap/>
            <w:vAlign w:val="center"/>
          </w:tcPr>
          <w:p w14:paraId="265ADB8F" w14:textId="6F2A8578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</w:p>
        </w:tc>
      </w:tr>
      <w:tr w:rsidR="00A64E8A" w:rsidRPr="00E60E17" w14:paraId="1D6357D8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204DF62A" w14:textId="77777777" w:rsidR="00A64E8A" w:rsidRPr="00F258FC" w:rsidRDefault="00A64E8A" w:rsidP="003F666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55-11:40</w:t>
            </w:r>
          </w:p>
          <w:p w14:paraId="69E96F77" w14:textId="77777777" w:rsidR="00A64E8A" w:rsidRPr="00296946" w:rsidRDefault="00A64E8A" w:rsidP="003F666D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3B6609A3" w14:textId="77777777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4</w:t>
            </w:r>
          </w:p>
        </w:tc>
        <w:tc>
          <w:tcPr>
            <w:tcW w:w="2632" w:type="dxa"/>
            <w:noWrap/>
            <w:vAlign w:val="center"/>
          </w:tcPr>
          <w:p w14:paraId="11BE8285" w14:textId="39FC3AB4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</w:t>
            </w:r>
            <w:r>
              <w:rPr>
                <w:sz w:val="17"/>
                <w:szCs w:val="17"/>
              </w:rPr>
              <w:t>U</w:t>
            </w:r>
            <w:r w:rsidRPr="00E60E17">
              <w:rPr>
                <w:sz w:val="17"/>
                <w:szCs w:val="17"/>
              </w:rPr>
              <w:t>)</w:t>
            </w:r>
          </w:p>
          <w:p w14:paraId="2FA93DF7" w14:textId="54A1F27F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 (Dr. Öğr. Üyesi </w:t>
            </w:r>
            <w:r>
              <w:rPr>
                <w:sz w:val="17"/>
                <w:szCs w:val="17"/>
              </w:rPr>
              <w:t>Muzaffer YÜCEL</w:t>
            </w:r>
            <w:r w:rsidRPr="00E60E17">
              <w:rPr>
                <w:sz w:val="17"/>
                <w:szCs w:val="17"/>
              </w:rPr>
              <w:t>)</w:t>
            </w:r>
          </w:p>
        </w:tc>
        <w:tc>
          <w:tcPr>
            <w:tcW w:w="2648" w:type="dxa"/>
            <w:noWrap/>
            <w:vAlign w:val="center"/>
          </w:tcPr>
          <w:p w14:paraId="2A025474" w14:textId="77777777" w:rsidR="00A64E8A" w:rsidRPr="00CE295C" w:rsidRDefault="00A64E8A" w:rsidP="003F666D">
            <w:pPr>
              <w:jc w:val="center"/>
              <w:rPr>
                <w:sz w:val="17"/>
                <w:szCs w:val="17"/>
              </w:rPr>
            </w:pPr>
            <w:r w:rsidRPr="00CE295C">
              <w:rPr>
                <w:sz w:val="17"/>
                <w:szCs w:val="17"/>
              </w:rPr>
              <w:t>Temel Kimya</w:t>
            </w:r>
          </w:p>
          <w:p w14:paraId="422635A9" w14:textId="5A194044" w:rsidR="00A64E8A" w:rsidRPr="00CE295C" w:rsidRDefault="00A64E8A" w:rsidP="003F666D">
            <w:pPr>
              <w:jc w:val="center"/>
              <w:rPr>
                <w:sz w:val="17"/>
                <w:szCs w:val="17"/>
              </w:rPr>
            </w:pPr>
            <w:r w:rsidRPr="00CE295C">
              <w:rPr>
                <w:sz w:val="17"/>
                <w:szCs w:val="17"/>
              </w:rPr>
              <w:t>(Öğr. Gör. Arzu EKER)</w:t>
            </w:r>
          </w:p>
        </w:tc>
        <w:tc>
          <w:tcPr>
            <w:tcW w:w="2410" w:type="dxa"/>
            <w:noWrap/>
            <w:vAlign w:val="center"/>
          </w:tcPr>
          <w:p w14:paraId="4EE57D38" w14:textId="4903C6F8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14:paraId="3C21201E" w14:textId="26C74485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77" w:type="dxa"/>
            <w:noWrap/>
            <w:vAlign w:val="center"/>
          </w:tcPr>
          <w:p w14:paraId="0C25B37C" w14:textId="18BF23B3" w:rsidR="00A64E8A" w:rsidRPr="00E60E17" w:rsidRDefault="00A64E8A" w:rsidP="003F666D">
            <w:pPr>
              <w:jc w:val="center"/>
              <w:rPr>
                <w:sz w:val="17"/>
                <w:szCs w:val="17"/>
              </w:rPr>
            </w:pPr>
          </w:p>
        </w:tc>
      </w:tr>
      <w:tr w:rsidR="00F20B8B" w:rsidRPr="00E60E17" w14:paraId="30A20EC9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072DAB00" w14:textId="77777777" w:rsidR="00F20B8B" w:rsidRPr="00F258FC" w:rsidRDefault="00F20B8B" w:rsidP="003F666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1:45-12:30</w:t>
            </w:r>
          </w:p>
          <w:p w14:paraId="7E05D4F2" w14:textId="77777777" w:rsidR="00F20B8B" w:rsidRPr="00296946" w:rsidRDefault="00F20B8B" w:rsidP="003F666D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40C73FBA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5</w:t>
            </w:r>
          </w:p>
        </w:tc>
        <w:tc>
          <w:tcPr>
            <w:tcW w:w="2632" w:type="dxa"/>
            <w:noWrap/>
            <w:vAlign w:val="center"/>
          </w:tcPr>
          <w:p w14:paraId="528D017E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Fizik I</w:t>
            </w:r>
          </w:p>
          <w:p w14:paraId="36E48721" w14:textId="067F2B20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Dr. Öğr. Üyesi Sertaç Serkan DOĞRU)</w:t>
            </w:r>
          </w:p>
        </w:tc>
        <w:tc>
          <w:tcPr>
            <w:tcW w:w="2648" w:type="dxa"/>
            <w:noWrap/>
            <w:vAlign w:val="center"/>
          </w:tcPr>
          <w:p w14:paraId="4F5DCDA9" w14:textId="77777777" w:rsidR="00F20B8B" w:rsidRPr="00CE295C" w:rsidRDefault="00F20B8B" w:rsidP="003F666D">
            <w:pPr>
              <w:jc w:val="center"/>
              <w:rPr>
                <w:sz w:val="17"/>
                <w:szCs w:val="17"/>
              </w:rPr>
            </w:pPr>
            <w:r w:rsidRPr="00CE295C">
              <w:rPr>
                <w:sz w:val="17"/>
                <w:szCs w:val="17"/>
              </w:rPr>
              <w:t>Temel Kimya</w:t>
            </w:r>
          </w:p>
          <w:p w14:paraId="2006675F" w14:textId="3CF6CCB8" w:rsidR="00F20B8B" w:rsidRPr="00CE295C" w:rsidRDefault="00F20B8B" w:rsidP="00DA7C15">
            <w:pPr>
              <w:jc w:val="center"/>
              <w:rPr>
                <w:sz w:val="17"/>
                <w:szCs w:val="17"/>
              </w:rPr>
            </w:pPr>
            <w:r w:rsidRPr="00CE295C">
              <w:rPr>
                <w:sz w:val="17"/>
                <w:szCs w:val="17"/>
              </w:rPr>
              <w:t>(Öğr. Gör. Arzu EKER)</w:t>
            </w:r>
          </w:p>
        </w:tc>
        <w:tc>
          <w:tcPr>
            <w:tcW w:w="2410" w:type="dxa"/>
            <w:noWrap/>
            <w:vAlign w:val="center"/>
          </w:tcPr>
          <w:p w14:paraId="00B63CED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Beden Eğitimi I</w:t>
            </w:r>
          </w:p>
          <w:p w14:paraId="30B85824" w14:textId="6A4C0E23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Öğr. Gör. Serkan IŞIK)</w:t>
            </w:r>
          </w:p>
        </w:tc>
        <w:tc>
          <w:tcPr>
            <w:tcW w:w="2835" w:type="dxa"/>
            <w:noWrap/>
            <w:vAlign w:val="center"/>
          </w:tcPr>
          <w:p w14:paraId="68D7B262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ürk Dili I</w:t>
            </w:r>
          </w:p>
          <w:p w14:paraId="27100EAD" w14:textId="35E355C2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Öğr. Gör.  Tuğba KOÇER)</w:t>
            </w:r>
          </w:p>
        </w:tc>
        <w:tc>
          <w:tcPr>
            <w:tcW w:w="2977" w:type="dxa"/>
            <w:noWrap/>
            <w:vAlign w:val="center"/>
          </w:tcPr>
          <w:p w14:paraId="2DB26A3A" w14:textId="77C951A8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</w:p>
        </w:tc>
      </w:tr>
      <w:tr w:rsidR="00F20B8B" w:rsidRPr="00E60E17" w14:paraId="4045570D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541DF515" w14:textId="77777777" w:rsidR="00F20B8B" w:rsidRPr="00F258FC" w:rsidRDefault="00F20B8B" w:rsidP="003F666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2:35-13:20</w:t>
            </w:r>
          </w:p>
          <w:p w14:paraId="1C500C16" w14:textId="77777777" w:rsidR="00F20B8B" w:rsidRPr="00296946" w:rsidRDefault="00F20B8B" w:rsidP="003F666D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45EC5938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6</w:t>
            </w:r>
          </w:p>
        </w:tc>
        <w:tc>
          <w:tcPr>
            <w:tcW w:w="2632" w:type="dxa"/>
            <w:noWrap/>
            <w:vAlign w:val="center"/>
          </w:tcPr>
          <w:p w14:paraId="18DDF424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Fizik I</w:t>
            </w:r>
          </w:p>
          <w:p w14:paraId="1727A026" w14:textId="15EBC0C1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Dr. Öğr. Üyesi Sertaç Serkan DOĞRU)</w:t>
            </w:r>
          </w:p>
        </w:tc>
        <w:tc>
          <w:tcPr>
            <w:tcW w:w="2648" w:type="dxa"/>
            <w:noWrap/>
            <w:vAlign w:val="center"/>
          </w:tcPr>
          <w:p w14:paraId="23BF4A4F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Yabancı Dil I (İngilizce)</w:t>
            </w:r>
          </w:p>
          <w:p w14:paraId="7C375EDC" w14:textId="3ADA287C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Öğr. Gör.</w:t>
            </w:r>
            <w:r>
              <w:rPr>
                <w:sz w:val="17"/>
                <w:szCs w:val="17"/>
              </w:rPr>
              <w:t xml:space="preserve"> Pelin ÖZTÜRK </w:t>
            </w:r>
            <w:r w:rsidRPr="00E60E17">
              <w:rPr>
                <w:sz w:val="17"/>
                <w:szCs w:val="17"/>
              </w:rPr>
              <w:t>)</w:t>
            </w:r>
          </w:p>
        </w:tc>
        <w:tc>
          <w:tcPr>
            <w:tcW w:w="2410" w:type="dxa"/>
            <w:noWrap/>
            <w:vAlign w:val="center"/>
          </w:tcPr>
          <w:p w14:paraId="02C73DD8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Beden Eğitimi I</w:t>
            </w:r>
          </w:p>
          <w:p w14:paraId="733F0698" w14:textId="309C405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Öğr. Gör. Serkan IŞIK)</w:t>
            </w:r>
          </w:p>
        </w:tc>
        <w:tc>
          <w:tcPr>
            <w:tcW w:w="2835" w:type="dxa"/>
            <w:noWrap/>
            <w:vAlign w:val="center"/>
          </w:tcPr>
          <w:p w14:paraId="6D5DCC7D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ürk Dili I</w:t>
            </w:r>
          </w:p>
          <w:p w14:paraId="4325D247" w14:textId="427ACF85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Öğr. Gör. Tuğba KOÇER)</w:t>
            </w:r>
          </w:p>
        </w:tc>
        <w:tc>
          <w:tcPr>
            <w:tcW w:w="2977" w:type="dxa"/>
            <w:noWrap/>
            <w:vAlign w:val="center"/>
          </w:tcPr>
          <w:p w14:paraId="1D00BC52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</w:p>
        </w:tc>
      </w:tr>
      <w:tr w:rsidR="00F20B8B" w:rsidRPr="00E60E17" w14:paraId="50291272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3F296F94" w14:textId="77777777" w:rsidR="00F20B8B" w:rsidRPr="00F258FC" w:rsidRDefault="00F20B8B" w:rsidP="003F666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3:25-14:10</w:t>
            </w:r>
          </w:p>
          <w:p w14:paraId="33AA6326" w14:textId="77777777" w:rsidR="00F20B8B" w:rsidRPr="00296946" w:rsidRDefault="00F20B8B" w:rsidP="003F666D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2AAA6F3D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7</w:t>
            </w:r>
          </w:p>
        </w:tc>
        <w:tc>
          <w:tcPr>
            <w:tcW w:w="2632" w:type="dxa"/>
            <w:noWrap/>
            <w:vAlign w:val="center"/>
          </w:tcPr>
          <w:p w14:paraId="2979983F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Fizik I</w:t>
            </w:r>
          </w:p>
          <w:p w14:paraId="677A471B" w14:textId="38D265BB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Dr. Öğr. Üyesi Sertaç Serkan DOĞRU)</w:t>
            </w:r>
          </w:p>
        </w:tc>
        <w:tc>
          <w:tcPr>
            <w:tcW w:w="2648" w:type="dxa"/>
            <w:noWrap/>
            <w:vAlign w:val="center"/>
          </w:tcPr>
          <w:p w14:paraId="1C299F89" w14:textId="777777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Yabancı Dil I (İngilizce)</w:t>
            </w:r>
          </w:p>
          <w:p w14:paraId="755C8C4E" w14:textId="5231CC32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Öğr. Gör. </w:t>
            </w:r>
            <w:r>
              <w:rPr>
                <w:sz w:val="17"/>
                <w:szCs w:val="17"/>
              </w:rPr>
              <w:t>Pelin ÖZTÜRK)</w:t>
            </w:r>
          </w:p>
        </w:tc>
        <w:tc>
          <w:tcPr>
            <w:tcW w:w="2410" w:type="dxa"/>
            <w:noWrap/>
            <w:vAlign w:val="center"/>
          </w:tcPr>
          <w:p w14:paraId="7A7F75D5" w14:textId="7F6FB377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14:paraId="365A726E" w14:textId="1F59D668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77" w:type="dxa"/>
            <w:noWrap/>
            <w:vAlign w:val="center"/>
          </w:tcPr>
          <w:p w14:paraId="46E4BCBA" w14:textId="5BE343CD" w:rsidR="00F20B8B" w:rsidRPr="00E60E17" w:rsidRDefault="00F20B8B" w:rsidP="003F666D">
            <w:pPr>
              <w:jc w:val="center"/>
              <w:rPr>
                <w:sz w:val="17"/>
                <w:szCs w:val="17"/>
              </w:rPr>
            </w:pPr>
          </w:p>
        </w:tc>
      </w:tr>
      <w:tr w:rsidR="009841AE" w:rsidRPr="00E60E17" w14:paraId="408BE441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52B58850" w14:textId="77777777" w:rsidR="009841AE" w:rsidRPr="00F258FC" w:rsidRDefault="009841AE" w:rsidP="003F666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4:15-15:00</w:t>
            </w:r>
          </w:p>
          <w:p w14:paraId="193B4A4B" w14:textId="77777777" w:rsidR="009841AE" w:rsidRPr="00296946" w:rsidRDefault="009841AE" w:rsidP="003F666D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129DE1EF" w14:textId="77777777" w:rsidR="009841AE" w:rsidRPr="00E60E17" w:rsidRDefault="009841AE" w:rsidP="003F666D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8</w:t>
            </w:r>
          </w:p>
        </w:tc>
        <w:tc>
          <w:tcPr>
            <w:tcW w:w="2632" w:type="dxa"/>
            <w:noWrap/>
            <w:vAlign w:val="center"/>
          </w:tcPr>
          <w:p w14:paraId="3F2E8CEF" w14:textId="7A957D4A" w:rsidR="009841AE" w:rsidRPr="00E60E17" w:rsidRDefault="009841AE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14:paraId="77E17A5F" w14:textId="77777777" w:rsidR="009841AE" w:rsidRPr="00E60E17" w:rsidRDefault="009841AE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20208EA4" w14:textId="0BCE4C92" w:rsidR="009841AE" w:rsidRPr="00E60E17" w:rsidRDefault="009841AE" w:rsidP="003F666D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14:paraId="380A0B69" w14:textId="1B53ED2A" w:rsidR="009841AE" w:rsidRPr="00091986" w:rsidRDefault="009841AE" w:rsidP="003F666D">
            <w:pPr>
              <w:jc w:val="center"/>
              <w:rPr>
                <w:color w:val="FF0000"/>
                <w:sz w:val="17"/>
                <w:szCs w:val="17"/>
              </w:rPr>
            </w:pPr>
          </w:p>
        </w:tc>
        <w:tc>
          <w:tcPr>
            <w:tcW w:w="2977" w:type="dxa"/>
            <w:noWrap/>
            <w:vAlign w:val="center"/>
          </w:tcPr>
          <w:p w14:paraId="4EAC3C23" w14:textId="38ACFC45" w:rsidR="009841AE" w:rsidRPr="00E60E17" w:rsidRDefault="009841AE" w:rsidP="003F666D">
            <w:pPr>
              <w:jc w:val="center"/>
              <w:rPr>
                <w:sz w:val="17"/>
                <w:szCs w:val="17"/>
              </w:rPr>
            </w:pPr>
          </w:p>
        </w:tc>
      </w:tr>
      <w:tr w:rsidR="007078B0" w:rsidRPr="00E60E17" w14:paraId="634D0EB8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51C06DC6" w14:textId="77777777" w:rsidR="007078B0" w:rsidRPr="00F258FC" w:rsidRDefault="007078B0" w:rsidP="007078B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05-15:50</w:t>
            </w:r>
          </w:p>
          <w:p w14:paraId="5E402ECD" w14:textId="77777777" w:rsidR="007078B0" w:rsidRPr="00296946" w:rsidRDefault="007078B0" w:rsidP="007078B0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5F506190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9</w:t>
            </w:r>
          </w:p>
        </w:tc>
        <w:tc>
          <w:tcPr>
            <w:tcW w:w="2632" w:type="dxa"/>
            <w:noWrap/>
            <w:vAlign w:val="center"/>
          </w:tcPr>
          <w:p w14:paraId="1FA1C8D8" w14:textId="796C3251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14:paraId="69E80D5D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Mesleki Matematik</w:t>
            </w:r>
          </w:p>
          <w:p w14:paraId="37C09E7B" w14:textId="77777777" w:rsidR="007078B0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Öğr. Gör. M. Serdar KALELİ)</w:t>
            </w:r>
          </w:p>
          <w:p w14:paraId="1CA2B97F" w14:textId="71933762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54C7BA89" w14:textId="045C232E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14:paraId="0F508C4B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yoloji</w:t>
            </w:r>
          </w:p>
          <w:p w14:paraId="39796F0E" w14:textId="2022C30F" w:rsidR="007078B0" w:rsidRPr="00091986" w:rsidRDefault="007078B0" w:rsidP="007078B0">
            <w:pPr>
              <w:jc w:val="center"/>
              <w:rPr>
                <w:color w:val="FF0000"/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Dr. Öğr. Üyesi Mustafa YILDIZ)</w:t>
            </w:r>
          </w:p>
        </w:tc>
        <w:tc>
          <w:tcPr>
            <w:tcW w:w="2977" w:type="dxa"/>
            <w:noWrap/>
            <w:vAlign w:val="center"/>
          </w:tcPr>
          <w:p w14:paraId="3342A6C1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İş Sağlığı ve Güvenliğine Giriş-I</w:t>
            </w:r>
          </w:p>
          <w:p w14:paraId="3F094FF4" w14:textId="1F040C50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Dr. Öğr. Üyesi Mustafa YILDIZ)</w:t>
            </w:r>
          </w:p>
        </w:tc>
      </w:tr>
      <w:tr w:rsidR="007078B0" w:rsidRPr="00E60E17" w14:paraId="0B9D44F5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1E3A99D7" w14:textId="77777777" w:rsidR="007078B0" w:rsidRPr="00F258FC" w:rsidRDefault="007078B0" w:rsidP="007078B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55-16:40</w:t>
            </w:r>
          </w:p>
          <w:p w14:paraId="492C7D49" w14:textId="77777777" w:rsidR="007078B0" w:rsidRPr="00296946" w:rsidRDefault="007078B0" w:rsidP="007078B0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4ACF2B7E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0</w:t>
            </w:r>
          </w:p>
        </w:tc>
        <w:tc>
          <w:tcPr>
            <w:tcW w:w="2632" w:type="dxa"/>
            <w:noWrap/>
            <w:vAlign w:val="center"/>
          </w:tcPr>
          <w:p w14:paraId="08C44FAD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14:paraId="1B7AEF0A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Mesleki Matematik</w:t>
            </w:r>
          </w:p>
          <w:p w14:paraId="73AC0368" w14:textId="77777777" w:rsidR="007078B0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Öğr. Gör. M. Serdar KALELİ)</w:t>
            </w:r>
          </w:p>
          <w:p w14:paraId="6E315D96" w14:textId="738C97E4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12AEEB24" w14:textId="576B8EF4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14:paraId="70A1D78F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yoloji</w:t>
            </w:r>
          </w:p>
          <w:p w14:paraId="455C45C6" w14:textId="0BD7833C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Dr. Öğr. Üyesi Mustafa YILDIZ)</w:t>
            </w:r>
          </w:p>
        </w:tc>
        <w:tc>
          <w:tcPr>
            <w:tcW w:w="2977" w:type="dxa"/>
            <w:noWrap/>
            <w:vAlign w:val="center"/>
          </w:tcPr>
          <w:p w14:paraId="79591680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İş Sağlığı ve Güvenliğine Giriş-I</w:t>
            </w:r>
          </w:p>
          <w:p w14:paraId="587E9815" w14:textId="69C12A9A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Dr. Öğr. Üyesi Mustafa YILDIZ)</w:t>
            </w:r>
          </w:p>
        </w:tc>
      </w:tr>
      <w:tr w:rsidR="007078B0" w:rsidRPr="00E60E17" w14:paraId="42E0F29E" w14:textId="77777777" w:rsidTr="003F666D">
        <w:trPr>
          <w:trHeight w:val="374"/>
        </w:trPr>
        <w:tc>
          <w:tcPr>
            <w:tcW w:w="1242" w:type="dxa"/>
            <w:noWrap/>
            <w:vAlign w:val="center"/>
          </w:tcPr>
          <w:p w14:paraId="2B6B30FD" w14:textId="77777777" w:rsidR="007078B0" w:rsidRPr="00296946" w:rsidRDefault="007078B0" w:rsidP="007078B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6:45-17:30</w:t>
            </w:r>
          </w:p>
        </w:tc>
        <w:tc>
          <w:tcPr>
            <w:tcW w:w="532" w:type="dxa"/>
            <w:noWrap/>
            <w:vAlign w:val="center"/>
            <w:hideMark/>
          </w:tcPr>
          <w:p w14:paraId="4A432669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1</w:t>
            </w:r>
          </w:p>
        </w:tc>
        <w:tc>
          <w:tcPr>
            <w:tcW w:w="2632" w:type="dxa"/>
            <w:noWrap/>
            <w:vAlign w:val="center"/>
          </w:tcPr>
          <w:p w14:paraId="0D257572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14:paraId="323CEC6A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Mesleki Matematik</w:t>
            </w:r>
          </w:p>
          <w:p w14:paraId="71174E15" w14:textId="5FE69D1A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Öğr. Gör. M. Serdar KALELİ)</w:t>
            </w:r>
          </w:p>
        </w:tc>
        <w:tc>
          <w:tcPr>
            <w:tcW w:w="2410" w:type="dxa"/>
            <w:noWrap/>
            <w:vAlign w:val="center"/>
          </w:tcPr>
          <w:p w14:paraId="072E0EEC" w14:textId="545805CC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14:paraId="65D2590E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yoloji</w:t>
            </w:r>
          </w:p>
          <w:p w14:paraId="314E4E49" w14:textId="51AF5A22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Dr. Öğr. Üyesi Mustafa YILDIZ)</w:t>
            </w:r>
          </w:p>
        </w:tc>
        <w:tc>
          <w:tcPr>
            <w:tcW w:w="2977" w:type="dxa"/>
            <w:noWrap/>
            <w:vAlign w:val="center"/>
            <w:hideMark/>
          </w:tcPr>
          <w:p w14:paraId="328C4AC2" w14:textId="77777777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İş Sağlığı ve Güvenliğine Giriş-I</w:t>
            </w:r>
          </w:p>
          <w:p w14:paraId="306236E6" w14:textId="4B1CD522" w:rsidR="007078B0" w:rsidRPr="00E60E17" w:rsidRDefault="007078B0" w:rsidP="007078B0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Dr. Öğr. Üyesi Mustafa YILDIZ)</w:t>
            </w:r>
          </w:p>
        </w:tc>
      </w:tr>
      <w:tr w:rsidR="00DA7C15" w:rsidRPr="00E60E17" w14:paraId="030A5716" w14:textId="77777777" w:rsidTr="00016DF8">
        <w:trPr>
          <w:trHeight w:val="374"/>
        </w:trPr>
        <w:tc>
          <w:tcPr>
            <w:tcW w:w="15276" w:type="dxa"/>
            <w:gridSpan w:val="7"/>
            <w:noWrap/>
            <w:vAlign w:val="center"/>
          </w:tcPr>
          <w:p w14:paraId="38071701" w14:textId="0DDB71C0" w:rsidR="00DA7C15" w:rsidRPr="00E60E17" w:rsidRDefault="00DA7C15" w:rsidP="00DA7C15">
            <w:pPr>
              <w:rPr>
                <w:sz w:val="17"/>
                <w:szCs w:val="17"/>
              </w:rPr>
            </w:pPr>
            <w:r w:rsidRPr="00AE1577">
              <w:rPr>
                <w:color w:val="FF0000"/>
                <w:sz w:val="17"/>
                <w:szCs w:val="17"/>
              </w:rPr>
              <w:t xml:space="preserve">NOT: Öğretim Elemanları, Dersi için oluşturduğu Microsoft </w:t>
            </w:r>
            <w:proofErr w:type="spellStart"/>
            <w:r w:rsidRPr="00AE1577">
              <w:rPr>
                <w:color w:val="FF0000"/>
                <w:sz w:val="17"/>
                <w:szCs w:val="17"/>
              </w:rPr>
              <w:t>Teams</w:t>
            </w:r>
            <w:proofErr w:type="spellEnd"/>
            <w:r w:rsidRPr="00AE1577">
              <w:rPr>
                <w:color w:val="FF0000"/>
                <w:sz w:val="17"/>
                <w:szCs w:val="17"/>
              </w:rPr>
              <w:t xml:space="preserve"> Ekip Kodunu ve tam olarak ders başlama saatini</w:t>
            </w:r>
            <w:r>
              <w:rPr>
                <w:color w:val="FF0000"/>
                <w:sz w:val="17"/>
                <w:szCs w:val="17"/>
              </w:rPr>
              <w:t>,</w:t>
            </w:r>
            <w:r w:rsidRPr="00AE1577">
              <w:rPr>
                <w:color w:val="FF0000"/>
                <w:sz w:val="17"/>
                <w:szCs w:val="17"/>
              </w:rPr>
              <w:t xml:space="preserve"> ÜBYS üzerinden öğrencilere toplu mesaj olarak iletecektir.</w:t>
            </w:r>
            <w:bookmarkStart w:id="0" w:name="_GoBack"/>
            <w:bookmarkEnd w:id="0"/>
          </w:p>
        </w:tc>
      </w:tr>
    </w:tbl>
    <w:p w14:paraId="01A4E944" w14:textId="0348D69F" w:rsidR="00CB0002" w:rsidRDefault="00CB0002"/>
    <w:sectPr w:rsidR="00CB0002" w:rsidSect="002C434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tTQ0MjG3MDI0sDBW0lEKTi0uzszPAykwNqgFAEWjI34tAAAA"/>
  </w:docVars>
  <w:rsids>
    <w:rsidRoot w:val="002C434D"/>
    <w:rsid w:val="00001DEF"/>
    <w:rsid w:val="00005ACC"/>
    <w:rsid w:val="000069F9"/>
    <w:rsid w:val="000107E9"/>
    <w:rsid w:val="00016806"/>
    <w:rsid w:val="00031187"/>
    <w:rsid w:val="00032195"/>
    <w:rsid w:val="000324AE"/>
    <w:rsid w:val="0003471A"/>
    <w:rsid w:val="00035148"/>
    <w:rsid w:val="000567DC"/>
    <w:rsid w:val="00070E43"/>
    <w:rsid w:val="00082B7D"/>
    <w:rsid w:val="00084161"/>
    <w:rsid w:val="00091986"/>
    <w:rsid w:val="000B6DF7"/>
    <w:rsid w:val="000C1925"/>
    <w:rsid w:val="000D3C49"/>
    <w:rsid w:val="000E7B56"/>
    <w:rsid w:val="000F5A0C"/>
    <w:rsid w:val="000F6661"/>
    <w:rsid w:val="000F734F"/>
    <w:rsid w:val="00111D20"/>
    <w:rsid w:val="00134AD5"/>
    <w:rsid w:val="0014577A"/>
    <w:rsid w:val="00147606"/>
    <w:rsid w:val="00155EDC"/>
    <w:rsid w:val="00171114"/>
    <w:rsid w:val="00185AC0"/>
    <w:rsid w:val="001A1B3D"/>
    <w:rsid w:val="001B4FC5"/>
    <w:rsid w:val="001C5604"/>
    <w:rsid w:val="001C6495"/>
    <w:rsid w:val="001D180A"/>
    <w:rsid w:val="001D6684"/>
    <w:rsid w:val="001E3F5C"/>
    <w:rsid w:val="001E5829"/>
    <w:rsid w:val="001E5CBA"/>
    <w:rsid w:val="001F07B8"/>
    <w:rsid w:val="001F6B49"/>
    <w:rsid w:val="00206B9E"/>
    <w:rsid w:val="00214920"/>
    <w:rsid w:val="00231E76"/>
    <w:rsid w:val="002527F5"/>
    <w:rsid w:val="002701A5"/>
    <w:rsid w:val="002748B3"/>
    <w:rsid w:val="00293055"/>
    <w:rsid w:val="00293284"/>
    <w:rsid w:val="002A46E5"/>
    <w:rsid w:val="002C434D"/>
    <w:rsid w:val="002E1A44"/>
    <w:rsid w:val="002F0CE4"/>
    <w:rsid w:val="002F1D71"/>
    <w:rsid w:val="003010BF"/>
    <w:rsid w:val="00323B4F"/>
    <w:rsid w:val="00344E3F"/>
    <w:rsid w:val="00352FC4"/>
    <w:rsid w:val="00366639"/>
    <w:rsid w:val="00372DCB"/>
    <w:rsid w:val="00377B94"/>
    <w:rsid w:val="00393969"/>
    <w:rsid w:val="003A61E7"/>
    <w:rsid w:val="003C07D2"/>
    <w:rsid w:val="003C1F2E"/>
    <w:rsid w:val="003D0939"/>
    <w:rsid w:val="003D333A"/>
    <w:rsid w:val="003F13C7"/>
    <w:rsid w:val="003F666D"/>
    <w:rsid w:val="004462C7"/>
    <w:rsid w:val="004539E5"/>
    <w:rsid w:val="00453E35"/>
    <w:rsid w:val="00466042"/>
    <w:rsid w:val="00474D5A"/>
    <w:rsid w:val="004B7114"/>
    <w:rsid w:val="004C1506"/>
    <w:rsid w:val="004C23F7"/>
    <w:rsid w:val="004D09D8"/>
    <w:rsid w:val="004E672E"/>
    <w:rsid w:val="004F534F"/>
    <w:rsid w:val="004F7A8C"/>
    <w:rsid w:val="005202E1"/>
    <w:rsid w:val="0055237B"/>
    <w:rsid w:val="00555CFC"/>
    <w:rsid w:val="005666C5"/>
    <w:rsid w:val="005678D4"/>
    <w:rsid w:val="0057197F"/>
    <w:rsid w:val="00572070"/>
    <w:rsid w:val="00590DB4"/>
    <w:rsid w:val="00593472"/>
    <w:rsid w:val="005A1430"/>
    <w:rsid w:val="005A59E1"/>
    <w:rsid w:val="005B6B61"/>
    <w:rsid w:val="005D7AED"/>
    <w:rsid w:val="005E1EE5"/>
    <w:rsid w:val="005E595E"/>
    <w:rsid w:val="005F137C"/>
    <w:rsid w:val="005F5852"/>
    <w:rsid w:val="00601DF3"/>
    <w:rsid w:val="0064722C"/>
    <w:rsid w:val="00681B62"/>
    <w:rsid w:val="00684002"/>
    <w:rsid w:val="006C590B"/>
    <w:rsid w:val="006D63B6"/>
    <w:rsid w:val="0070663B"/>
    <w:rsid w:val="007078B0"/>
    <w:rsid w:val="00707C3E"/>
    <w:rsid w:val="007230BE"/>
    <w:rsid w:val="00735A28"/>
    <w:rsid w:val="00737394"/>
    <w:rsid w:val="0075118C"/>
    <w:rsid w:val="00766378"/>
    <w:rsid w:val="00790AFA"/>
    <w:rsid w:val="007931C7"/>
    <w:rsid w:val="007A6D1C"/>
    <w:rsid w:val="007B26ED"/>
    <w:rsid w:val="007B5DD2"/>
    <w:rsid w:val="007E387D"/>
    <w:rsid w:val="007E5239"/>
    <w:rsid w:val="007F1F31"/>
    <w:rsid w:val="00814B38"/>
    <w:rsid w:val="00815997"/>
    <w:rsid w:val="008163C0"/>
    <w:rsid w:val="00834105"/>
    <w:rsid w:val="00841109"/>
    <w:rsid w:val="00846A25"/>
    <w:rsid w:val="00847EFD"/>
    <w:rsid w:val="00875BD8"/>
    <w:rsid w:val="00892DEF"/>
    <w:rsid w:val="008C6ACF"/>
    <w:rsid w:val="008D3869"/>
    <w:rsid w:val="008D774A"/>
    <w:rsid w:val="008E1523"/>
    <w:rsid w:val="008E5F7A"/>
    <w:rsid w:val="008F2B63"/>
    <w:rsid w:val="008F39E1"/>
    <w:rsid w:val="00934846"/>
    <w:rsid w:val="009365AD"/>
    <w:rsid w:val="00941061"/>
    <w:rsid w:val="0095098B"/>
    <w:rsid w:val="00953770"/>
    <w:rsid w:val="00972A57"/>
    <w:rsid w:val="009841AE"/>
    <w:rsid w:val="009C7A84"/>
    <w:rsid w:val="009E0913"/>
    <w:rsid w:val="00A27AC6"/>
    <w:rsid w:val="00A32A1D"/>
    <w:rsid w:val="00A363B5"/>
    <w:rsid w:val="00A64E8A"/>
    <w:rsid w:val="00A669D6"/>
    <w:rsid w:val="00AA5164"/>
    <w:rsid w:val="00AC0BDA"/>
    <w:rsid w:val="00AC538F"/>
    <w:rsid w:val="00AD27EA"/>
    <w:rsid w:val="00AD51E4"/>
    <w:rsid w:val="00AD687C"/>
    <w:rsid w:val="00AE3059"/>
    <w:rsid w:val="00AE5A47"/>
    <w:rsid w:val="00AE5AAB"/>
    <w:rsid w:val="00AF7C06"/>
    <w:rsid w:val="00B008C9"/>
    <w:rsid w:val="00B10C95"/>
    <w:rsid w:val="00B1198A"/>
    <w:rsid w:val="00B318EA"/>
    <w:rsid w:val="00B4347A"/>
    <w:rsid w:val="00B71DCC"/>
    <w:rsid w:val="00B73D50"/>
    <w:rsid w:val="00B741D1"/>
    <w:rsid w:val="00B7444B"/>
    <w:rsid w:val="00B80B57"/>
    <w:rsid w:val="00B80E2A"/>
    <w:rsid w:val="00BA6585"/>
    <w:rsid w:val="00BC100E"/>
    <w:rsid w:val="00BE315E"/>
    <w:rsid w:val="00BF0B53"/>
    <w:rsid w:val="00C1714D"/>
    <w:rsid w:val="00C2332C"/>
    <w:rsid w:val="00C274AB"/>
    <w:rsid w:val="00C40109"/>
    <w:rsid w:val="00C41CAD"/>
    <w:rsid w:val="00C43F6E"/>
    <w:rsid w:val="00C44777"/>
    <w:rsid w:val="00C45E28"/>
    <w:rsid w:val="00C63A4C"/>
    <w:rsid w:val="00C66CDE"/>
    <w:rsid w:val="00C859E6"/>
    <w:rsid w:val="00CA6518"/>
    <w:rsid w:val="00CA6DE8"/>
    <w:rsid w:val="00CB0002"/>
    <w:rsid w:val="00CB21D7"/>
    <w:rsid w:val="00CD782B"/>
    <w:rsid w:val="00CE046F"/>
    <w:rsid w:val="00CE295C"/>
    <w:rsid w:val="00CE3C07"/>
    <w:rsid w:val="00D02CC8"/>
    <w:rsid w:val="00D1096F"/>
    <w:rsid w:val="00D175AC"/>
    <w:rsid w:val="00D4686A"/>
    <w:rsid w:val="00D5506A"/>
    <w:rsid w:val="00D715D3"/>
    <w:rsid w:val="00D82425"/>
    <w:rsid w:val="00DA61D6"/>
    <w:rsid w:val="00DA7C15"/>
    <w:rsid w:val="00DE3241"/>
    <w:rsid w:val="00DE62DF"/>
    <w:rsid w:val="00DF351A"/>
    <w:rsid w:val="00E03FF9"/>
    <w:rsid w:val="00E04024"/>
    <w:rsid w:val="00E05D4F"/>
    <w:rsid w:val="00E077CF"/>
    <w:rsid w:val="00E271B0"/>
    <w:rsid w:val="00E304D5"/>
    <w:rsid w:val="00E60B7C"/>
    <w:rsid w:val="00E60E17"/>
    <w:rsid w:val="00E62FF2"/>
    <w:rsid w:val="00E73329"/>
    <w:rsid w:val="00E74C81"/>
    <w:rsid w:val="00E75139"/>
    <w:rsid w:val="00E9519C"/>
    <w:rsid w:val="00EB2626"/>
    <w:rsid w:val="00EC2286"/>
    <w:rsid w:val="00EC52AD"/>
    <w:rsid w:val="00ED7ADD"/>
    <w:rsid w:val="00EE7165"/>
    <w:rsid w:val="00EF636A"/>
    <w:rsid w:val="00F0381E"/>
    <w:rsid w:val="00F20B8B"/>
    <w:rsid w:val="00F246AE"/>
    <w:rsid w:val="00F71F9A"/>
    <w:rsid w:val="00FA58C4"/>
    <w:rsid w:val="00FB07F8"/>
    <w:rsid w:val="00FC6C28"/>
    <w:rsid w:val="00FD0398"/>
    <w:rsid w:val="00FD4B75"/>
    <w:rsid w:val="00FE3BED"/>
    <w:rsid w:val="00FE6A6F"/>
    <w:rsid w:val="00FF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4DF3EC"/>
  <w15:docId w15:val="{5C7F9176-77B8-4668-AD91-CAE6C3DD2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198</cp:revision>
  <dcterms:created xsi:type="dcterms:W3CDTF">2018-08-30T11:27:00Z</dcterms:created>
  <dcterms:modified xsi:type="dcterms:W3CDTF">2020-09-30T21:02:00Z</dcterms:modified>
</cp:coreProperties>
</file>